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barra-de-navegação-principa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</w:t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07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09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1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17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72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1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2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3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4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25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25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27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28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28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29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0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1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1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1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2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4T07:53:26Z</dcterms:created>
  <dcterms:modified xsi:type="dcterms:W3CDTF">2024-04-04T07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4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